
<file path=[Content_Types].xml><?xml version="1.0" encoding="utf-8"?>
<Types xmlns="http://schemas.openxmlformats.org/package/2006/content-types"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2DE2C4" w14:textId="56DB9D28" w:rsidR="00F15311" w:rsidRDefault="006F1870" w:rsidP="0026563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65639">
        <w:rPr>
          <w:rFonts w:ascii="Times New Roman" w:hAnsi="Times New Roman" w:cs="Times New Roman"/>
          <w:b/>
          <w:bCs/>
          <w:sz w:val="24"/>
          <w:szCs w:val="24"/>
        </w:rPr>
        <w:t>SOLUTIONS FOR SIMULTANEOUS EQUATIONS</w:t>
      </w:r>
    </w:p>
    <w:p w14:paraId="0A76C194" w14:textId="3ABCD3D0" w:rsidR="00265639" w:rsidRPr="00F34246" w:rsidRDefault="006F1870" w:rsidP="00F3424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Question 1</w:t>
      </w:r>
    </w:p>
    <w:p w14:paraId="3FC0AECF" w14:textId="0D05912B" w:rsidR="00F34246" w:rsidRDefault="00F34246" w:rsidP="00F34246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</w:p>
    <w:p w14:paraId="4530055B" w14:textId="4D3F7E5E" w:rsidR="00F34246" w:rsidRPr="00F34246" w:rsidRDefault="00F34246" w:rsidP="00F34246">
      <w:pPr>
        <w:pStyle w:val="ListParagraph"/>
        <w:rPr>
          <w:rFonts w:ascii="Times New Roman" w:hAnsi="Times New Roman" w:cs="Times New Roman"/>
          <w:sz w:val="24"/>
          <w:szCs w:val="24"/>
        </w:rPr>
      </w:pPr>
      <m:oMath>
        <m:d>
          <m:dPr>
            <m:begChr m:val="{"/>
            <m:endChr m:val="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eqArr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y=-3+2x</m:t>
                </m:r>
              </m:e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y+2x=-7</m:t>
                </m:r>
              </m:e>
            </m:eqAr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5FB74393" w14:textId="182B0373" w:rsidR="00265639" w:rsidRPr="00F34246" w:rsidRDefault="00265639" w:rsidP="00F34246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F3424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6FBD843F" w14:textId="03BF7A8C" w:rsidR="00265639" w:rsidRPr="00265639" w:rsidRDefault="002D1AB3" w:rsidP="0026563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265639" w:rsidRPr="00265639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y=mx+b</m:t>
        </m:r>
      </m:oMath>
    </w:p>
    <w:p w14:paraId="761A2732" w14:textId="0F7BEE04" w:rsidR="00265639" w:rsidRPr="002D1AB3" w:rsidRDefault="00265639" w:rsidP="002D1AB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265639">
        <w:rPr>
          <w:rFonts w:ascii="Times New Roman" w:hAnsi="Times New Roman" w:cs="Times New Roman"/>
          <w:sz w:val="24"/>
          <w:szCs w:val="24"/>
        </w:rPr>
        <w:t xml:space="preserve">  </w:t>
      </w:r>
      <m:oMath>
        <m:r>
          <w:rPr>
            <w:rFonts w:ascii="Cambria Math" w:hAnsi="Cambria Math" w:cs="Times New Roman"/>
            <w:sz w:val="24"/>
            <w:szCs w:val="24"/>
          </w:rPr>
          <m:t>y=-3+2x</m:t>
        </m:r>
      </m:oMath>
    </w:p>
    <w:p w14:paraId="47AD1648" w14:textId="16FA0827" w:rsidR="002D1AB3" w:rsidRPr="002D1AB3" w:rsidRDefault="002D1AB3" w:rsidP="002D1AB3">
      <w:pPr>
        <w:pStyle w:val="ListParagraph"/>
        <w:ind w:left="144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2D1AB3">
        <w:rPr>
          <w:rFonts w:ascii="Times New Roman" w:eastAsiaTheme="minorEastAsia" w:hAnsi="Times New Roman" w:cs="Times New Roman"/>
          <w:b/>
          <w:bCs/>
          <w:sz w:val="24"/>
          <w:szCs w:val="24"/>
        </w:rPr>
        <w:t xml:space="preserve"> </w:t>
      </w:r>
      <m:oMath>
        <m:r>
          <m:rPr>
            <m:sty m:val="bi"/>
          </m:rPr>
          <w:rPr>
            <w:rFonts w:ascii="Cambria Math" w:eastAsiaTheme="minorEastAsia" w:hAnsi="Cambria Math" w:cs="Times New Roman"/>
            <w:sz w:val="24"/>
            <w:szCs w:val="24"/>
          </w:rPr>
          <m:t>⇒</m:t>
        </m:r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y=2</m:t>
        </m:r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x-3</m:t>
        </m:r>
      </m:oMath>
      <w:r w:rsidRPr="002D1AB3">
        <w:rPr>
          <w:rFonts w:ascii="Times New Roman" w:eastAsiaTheme="minorEastAsia" w:hAnsi="Times New Roman" w:cs="Times New Roman"/>
          <w:b/>
          <w:bCs/>
          <w:sz w:val="24"/>
          <w:szCs w:val="24"/>
        </w:rPr>
        <w:t xml:space="preserve"> </w:t>
      </w:r>
    </w:p>
    <w:p w14:paraId="1BA2D86A" w14:textId="77777777" w:rsidR="002D1AB3" w:rsidRPr="002D1AB3" w:rsidRDefault="00265639" w:rsidP="002D1AB3">
      <w:pPr>
        <w:pStyle w:val="ListParagraph"/>
        <w:numPr>
          <w:ilvl w:val="0"/>
          <w:numId w:val="3"/>
        </w:numPr>
        <w:rPr>
          <w:rFonts w:ascii="Times New Roman" w:eastAsiaTheme="minorEastAsia" w:hAnsi="Times New Roman" w:cs="Times New Roman"/>
          <w:sz w:val="24"/>
          <w:szCs w:val="24"/>
        </w:rPr>
      </w:pPr>
      <w:r w:rsidRPr="002D1AB3">
        <w:rPr>
          <w:rFonts w:ascii="Times New Roman" w:eastAsiaTheme="minorEastAsia" w:hAnsi="Times New Roman" w:cs="Times New Roman"/>
          <w:sz w:val="24"/>
          <w:szCs w:val="24"/>
        </w:rPr>
        <w:t xml:space="preserve">    </w:t>
      </w:r>
      <m:oMath>
        <m:r>
          <w:rPr>
            <w:rFonts w:ascii="Cambria Math" w:hAnsi="Cambria Math" w:cs="Times New Roman"/>
            <w:sz w:val="24"/>
            <w:szCs w:val="24"/>
          </w:rPr>
          <m:t>y+2x=-7</m:t>
        </m:r>
      </m:oMath>
    </w:p>
    <w:p w14:paraId="0C7CAA79" w14:textId="678F2595" w:rsidR="00265639" w:rsidRPr="002D1AB3" w:rsidRDefault="002D1AB3" w:rsidP="002D1AB3">
      <w:pPr>
        <w:pStyle w:val="ListParagraph"/>
        <w:ind w:left="1440"/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m:oMath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⇒</m:t>
        </m:r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y</m:t>
        </m:r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=-2</m:t>
        </m:r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x-7</m:t>
        </m:r>
      </m:oMath>
      <w:r w:rsidR="00265639" w:rsidRPr="002D1AB3">
        <w:rPr>
          <w:rFonts w:ascii="Times New Roman" w:eastAsiaTheme="minorEastAsia" w:hAnsi="Times New Roman" w:cs="Times New Roman"/>
          <w:b/>
          <w:bCs/>
          <w:sz w:val="24"/>
          <w:szCs w:val="24"/>
        </w:rPr>
        <w:t xml:space="preserve"> </w:t>
      </w:r>
    </w:p>
    <w:p w14:paraId="42E235CE" w14:textId="77777777" w:rsidR="002D1AB3" w:rsidRPr="002D1AB3" w:rsidRDefault="002D1AB3" w:rsidP="002D1AB3">
      <w:pPr>
        <w:pStyle w:val="ListParagraph"/>
        <w:ind w:left="1440"/>
        <w:rPr>
          <w:rFonts w:ascii="Times New Roman" w:eastAsiaTheme="minorEastAsia" w:hAnsi="Times New Roman" w:cs="Times New Roman"/>
          <w:sz w:val="24"/>
          <w:szCs w:val="24"/>
        </w:rPr>
      </w:pPr>
    </w:p>
    <w:p w14:paraId="70135F98" w14:textId="4A78723C" w:rsidR="00265639" w:rsidRDefault="002D1AB3" w:rsidP="0026563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raph </w:t>
      </w:r>
    </w:p>
    <w:p w14:paraId="25281836" w14:textId="3671084F" w:rsidR="0099278C" w:rsidRDefault="0099278C" w:rsidP="0099278C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2880" w:type="dxa"/>
        <w:tblLook w:val="04A0" w:firstRow="1" w:lastRow="0" w:firstColumn="1" w:lastColumn="0" w:noHBand="0" w:noVBand="1"/>
      </w:tblPr>
      <w:tblGrid>
        <w:gridCol w:w="960"/>
        <w:gridCol w:w="960"/>
        <w:gridCol w:w="960"/>
      </w:tblGrid>
      <w:tr w:rsidR="0099278C" w:rsidRPr="0099278C" w14:paraId="544810A5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98096" w14:textId="77777777" w:rsidR="0099278C" w:rsidRPr="0099278C" w:rsidRDefault="0099278C" w:rsidP="0099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6E4AB" w14:textId="77777777" w:rsidR="0099278C" w:rsidRPr="0099278C" w:rsidRDefault="0099278C" w:rsidP="0099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F366E" w14:textId="77777777" w:rsidR="0099278C" w:rsidRPr="0099278C" w:rsidRDefault="0099278C" w:rsidP="0099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9278C" w:rsidRPr="0099278C" w14:paraId="723378DD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37F5A" w14:textId="00BC9012" w:rsidR="0099278C" w:rsidRPr="0099278C" w:rsidRDefault="0099278C" w:rsidP="009927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  </w:t>
            </w:r>
            <w:r w:rsidRPr="0099278C">
              <w:rPr>
                <w:rFonts w:ascii="Calibri" w:eastAsia="Times New Roman" w:hAnsi="Calibri" w:cs="Calibri"/>
                <w:color w:val="000000"/>
              </w:rPr>
              <w:t>y=2x</w:t>
            </w:r>
            <w:r>
              <w:rPr>
                <w:rFonts w:ascii="Calibri" w:eastAsia="Times New Roman" w:hAnsi="Calibri" w:cs="Calibri"/>
                <w:color w:val="000000"/>
              </w:rPr>
              <w:t>-</w:t>
            </w:r>
            <w:r w:rsidRPr="0099278C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991BC" w14:textId="77777777" w:rsidR="0099278C" w:rsidRPr="0099278C" w:rsidRDefault="0099278C" w:rsidP="009927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8C4D2" w14:textId="77777777" w:rsidR="0099278C" w:rsidRPr="0099278C" w:rsidRDefault="0099278C" w:rsidP="0099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9278C" w:rsidRPr="0099278C" w14:paraId="5D0D9838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0A88D" w14:textId="77777777" w:rsidR="0099278C" w:rsidRPr="0099278C" w:rsidRDefault="0099278C" w:rsidP="0099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F0337" w14:textId="77777777" w:rsidR="0099278C" w:rsidRPr="0099278C" w:rsidRDefault="0099278C" w:rsidP="0099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B0E3A" w14:textId="77777777" w:rsidR="0099278C" w:rsidRPr="0099278C" w:rsidRDefault="0099278C" w:rsidP="0099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9278C" w:rsidRPr="0099278C" w14:paraId="190F0D11" w14:textId="77777777" w:rsidTr="0099278C">
        <w:trPr>
          <w:trHeight w:val="300"/>
        </w:trPr>
        <w:tc>
          <w:tcPr>
            <w:tcW w:w="1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58252" w14:textId="12A87A01" w:rsidR="0099278C" w:rsidRPr="0099278C" w:rsidRDefault="0099278C" w:rsidP="009927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       </w:t>
            </w:r>
            <w:r w:rsidRPr="0099278C">
              <w:rPr>
                <w:rFonts w:ascii="Calibri" w:eastAsia="Times New Roman" w:hAnsi="Calibri" w:cs="Calibri"/>
                <w:color w:val="000000"/>
              </w:rPr>
              <w:t xml:space="preserve">therefore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565CC" w14:textId="77777777" w:rsidR="0099278C" w:rsidRPr="0099278C" w:rsidRDefault="0099278C" w:rsidP="009927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9278C" w:rsidRPr="0099278C" w14:paraId="0D013BBB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5035D" w14:textId="23B9B061" w:rsidR="0099278C" w:rsidRPr="0099278C" w:rsidRDefault="0099278C" w:rsidP="009927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2D1AB3">
              <w:rPr>
                <w:rFonts w:ascii="Calibri" w:eastAsia="Times New Roman" w:hAnsi="Calibri" w:cs="Calibri"/>
                <w:color w:val="000000"/>
              </w:rPr>
              <w:t xml:space="preserve">  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  </w:t>
            </w:r>
            <w:r w:rsidRPr="0099278C">
              <w:rPr>
                <w:rFonts w:ascii="Calibri" w:eastAsia="Times New Roman" w:hAnsi="Calibri" w:cs="Calibri"/>
                <w:color w:val="000000"/>
              </w:rPr>
              <w:t>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EFDD9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D3970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9278C" w:rsidRPr="0099278C" w14:paraId="09EBF705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D37B3" w14:textId="7525BDD4" w:rsidR="0099278C" w:rsidRPr="0099278C" w:rsidRDefault="0099278C" w:rsidP="009927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  </w:t>
            </w:r>
            <w:r w:rsidR="002D1AB3">
              <w:rPr>
                <w:rFonts w:ascii="Calibri" w:eastAsia="Times New Roman" w:hAnsi="Calibri" w:cs="Calibri"/>
                <w:color w:val="000000"/>
              </w:rPr>
              <w:t xml:space="preserve">  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 </w:t>
            </w:r>
            <w:r w:rsidRPr="0099278C">
              <w:rPr>
                <w:rFonts w:ascii="Calibri" w:eastAsia="Times New Roman" w:hAnsi="Calibri" w:cs="Calibri"/>
                <w:color w:val="000000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E7B70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-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22E02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9278C" w:rsidRPr="0099278C" w14:paraId="360AB155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02AB2" w14:textId="5872A548" w:rsidR="0099278C" w:rsidRPr="0099278C" w:rsidRDefault="0099278C" w:rsidP="0099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2CB20" w14:textId="77777777" w:rsidR="0099278C" w:rsidRPr="0099278C" w:rsidRDefault="0099278C" w:rsidP="0099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76A02" w14:textId="77777777" w:rsidR="0099278C" w:rsidRPr="0099278C" w:rsidRDefault="0099278C" w:rsidP="0099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9278C" w:rsidRPr="0099278C" w14:paraId="02FCB241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1E537" w14:textId="078B9788" w:rsidR="0099278C" w:rsidRPr="0099278C" w:rsidRDefault="0099278C" w:rsidP="009927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             </w:t>
            </w:r>
            <w:r w:rsidRPr="0099278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358EE" w14:textId="13CECE75" w:rsidR="0099278C" w:rsidRPr="0099278C" w:rsidRDefault="0099278C" w:rsidP="009927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           </w:t>
            </w:r>
            <w:r w:rsidRPr="0099278C">
              <w:rPr>
                <w:rFonts w:ascii="Calibri" w:eastAsia="Times New Roman" w:hAnsi="Calibri" w:cs="Calibri"/>
                <w:color w:val="000000"/>
              </w:rPr>
              <w:t>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77627" w14:textId="77777777" w:rsidR="0099278C" w:rsidRPr="0099278C" w:rsidRDefault="0099278C" w:rsidP="009927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9278C" w:rsidRPr="0099278C" w14:paraId="38499E42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F134C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-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4207A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-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EDF4E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9278C" w:rsidRPr="0099278C" w14:paraId="07905B71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92B88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-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7ED47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-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693C9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9278C" w:rsidRPr="0099278C" w14:paraId="66327289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0B439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-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ED50F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-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07EEF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9278C" w:rsidRPr="0099278C" w14:paraId="5ACBB7C9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0D833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2DB9D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-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013FD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9278C" w:rsidRPr="0099278C" w14:paraId="6BA057A7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682EB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9569A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-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C14A2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9278C" w:rsidRPr="0099278C" w14:paraId="0C176377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F827B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D4FDF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DF7C7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9278C" w:rsidRPr="0099278C" w14:paraId="4A64F660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F7B5B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C5BEE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F7554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9278C" w:rsidRPr="0099278C" w14:paraId="16D154CB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C9911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8F2FF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F07F7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9278C" w:rsidRPr="0099278C" w14:paraId="37C2325A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E9CDA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43E60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9A100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29589ACA" w14:textId="4736F3ED" w:rsidR="0099278C" w:rsidRDefault="0099278C" w:rsidP="0099278C">
      <w:pPr>
        <w:rPr>
          <w:rFonts w:ascii="Times New Roman" w:hAnsi="Times New Roman" w:cs="Times New Roman"/>
          <w:sz w:val="24"/>
          <w:szCs w:val="24"/>
        </w:rPr>
      </w:pPr>
    </w:p>
    <w:p w14:paraId="22389BF3" w14:textId="70C36C60" w:rsidR="0099278C" w:rsidRDefault="0099278C" w:rsidP="0099278C">
      <w:pPr>
        <w:rPr>
          <w:rFonts w:ascii="Times New Roman" w:hAnsi="Times New Roman" w:cs="Times New Roman"/>
          <w:sz w:val="24"/>
          <w:szCs w:val="24"/>
        </w:rPr>
      </w:pPr>
    </w:p>
    <w:p w14:paraId="14219A6F" w14:textId="682E5C07" w:rsidR="0099278C" w:rsidRDefault="0099278C" w:rsidP="0099278C">
      <w:pPr>
        <w:rPr>
          <w:rFonts w:ascii="Times New Roman" w:hAnsi="Times New Roman" w:cs="Times New Roman"/>
          <w:sz w:val="24"/>
          <w:szCs w:val="24"/>
        </w:rPr>
      </w:pPr>
    </w:p>
    <w:p w14:paraId="558D723A" w14:textId="2E63F450" w:rsidR="0099278C" w:rsidRDefault="0099278C" w:rsidP="0099278C">
      <w:pPr>
        <w:rPr>
          <w:rFonts w:ascii="Times New Roman" w:hAnsi="Times New Roman" w:cs="Times New Roman"/>
          <w:sz w:val="24"/>
          <w:szCs w:val="24"/>
        </w:rPr>
      </w:pPr>
    </w:p>
    <w:p w14:paraId="4BA0615A" w14:textId="62C38DB0" w:rsidR="0099278C" w:rsidRDefault="0099278C" w:rsidP="0099278C">
      <w:pPr>
        <w:rPr>
          <w:rFonts w:ascii="Times New Roman" w:hAnsi="Times New Roman" w:cs="Times New Roman"/>
          <w:sz w:val="24"/>
          <w:szCs w:val="24"/>
        </w:rPr>
      </w:pPr>
    </w:p>
    <w:p w14:paraId="031F8A88" w14:textId="6C1244F7" w:rsidR="0099278C" w:rsidRDefault="0099278C" w:rsidP="0099278C">
      <w:pPr>
        <w:rPr>
          <w:rFonts w:ascii="Times New Roman" w:hAnsi="Times New Roman" w:cs="Times New Roman"/>
          <w:sz w:val="24"/>
          <w:szCs w:val="24"/>
        </w:rPr>
      </w:pPr>
    </w:p>
    <w:p w14:paraId="13ECB577" w14:textId="77777777" w:rsidR="0099278C" w:rsidRPr="0099278C" w:rsidRDefault="0099278C" w:rsidP="0099278C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2880" w:type="dxa"/>
        <w:tblLook w:val="04A0" w:firstRow="1" w:lastRow="0" w:firstColumn="1" w:lastColumn="0" w:noHBand="0" w:noVBand="1"/>
      </w:tblPr>
      <w:tblGrid>
        <w:gridCol w:w="960"/>
        <w:gridCol w:w="960"/>
        <w:gridCol w:w="960"/>
      </w:tblGrid>
      <w:tr w:rsidR="0099278C" w:rsidRPr="0099278C" w14:paraId="3307D1D6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1A397" w14:textId="6FDE480C" w:rsidR="0099278C" w:rsidRPr="0099278C" w:rsidRDefault="00ED799F" w:rsidP="0099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Y=-2x-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D94C6" w14:textId="77777777" w:rsidR="0099278C" w:rsidRPr="0099278C" w:rsidRDefault="0099278C" w:rsidP="0099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13D42" w14:textId="77777777" w:rsidR="0099278C" w:rsidRPr="0099278C" w:rsidRDefault="0099278C" w:rsidP="0099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9278C" w:rsidRPr="0099278C" w14:paraId="125A4703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9D5CF" w14:textId="77777777" w:rsidR="0099278C" w:rsidRPr="0099278C" w:rsidRDefault="0099278C" w:rsidP="0099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C4295" w14:textId="77777777" w:rsidR="0099278C" w:rsidRPr="0099278C" w:rsidRDefault="0099278C" w:rsidP="0099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34CE8" w14:textId="77777777" w:rsidR="0099278C" w:rsidRPr="0099278C" w:rsidRDefault="0099278C" w:rsidP="0099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9278C" w:rsidRPr="0099278C" w14:paraId="3071E2F9" w14:textId="77777777" w:rsidTr="0099278C">
        <w:trPr>
          <w:trHeight w:val="300"/>
        </w:trPr>
        <w:tc>
          <w:tcPr>
            <w:tcW w:w="1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2F2C4" w14:textId="77777777" w:rsidR="0099278C" w:rsidRPr="0099278C" w:rsidRDefault="0099278C" w:rsidP="009927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 xml:space="preserve">therefore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81747" w14:textId="77777777" w:rsidR="0099278C" w:rsidRPr="0099278C" w:rsidRDefault="0099278C" w:rsidP="009927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9278C" w:rsidRPr="0099278C" w14:paraId="26AFC215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D3EC1" w14:textId="77777777" w:rsidR="0099278C" w:rsidRPr="0099278C" w:rsidRDefault="0099278C" w:rsidP="009927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D32DA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-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4ACA4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9278C" w:rsidRPr="0099278C" w14:paraId="4FE23F54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56370" w14:textId="77777777" w:rsidR="0099278C" w:rsidRPr="0099278C" w:rsidRDefault="0099278C" w:rsidP="009927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4A84A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-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8E83D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9278C" w:rsidRPr="0099278C" w14:paraId="544E94EE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46B2F" w14:textId="77777777" w:rsidR="0099278C" w:rsidRPr="0099278C" w:rsidRDefault="0099278C" w:rsidP="0099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0B29A" w14:textId="77777777" w:rsidR="0099278C" w:rsidRPr="0099278C" w:rsidRDefault="0099278C" w:rsidP="0099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0B78E" w14:textId="77777777" w:rsidR="0099278C" w:rsidRPr="0099278C" w:rsidRDefault="0099278C" w:rsidP="009927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9278C" w:rsidRPr="0099278C" w14:paraId="7ABDBDC9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46033" w14:textId="6A04E3B6" w:rsidR="0099278C" w:rsidRPr="0099278C" w:rsidRDefault="006F1870" w:rsidP="009927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             </w:t>
            </w:r>
            <w:r w:rsidR="0099278C" w:rsidRPr="0099278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B7A63" w14:textId="6DFD4715" w:rsidR="0099278C" w:rsidRPr="0099278C" w:rsidRDefault="006F1870" w:rsidP="009927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           </w:t>
            </w:r>
            <w:r w:rsidR="0099278C" w:rsidRPr="0099278C">
              <w:rPr>
                <w:rFonts w:ascii="Calibri" w:eastAsia="Times New Roman" w:hAnsi="Calibri" w:cs="Calibri"/>
                <w:color w:val="000000"/>
              </w:rPr>
              <w:t>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31D74" w14:textId="77777777" w:rsidR="0099278C" w:rsidRPr="0099278C" w:rsidRDefault="0099278C" w:rsidP="009927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9278C" w:rsidRPr="0099278C" w14:paraId="349F2CF9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6AF45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-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ECF98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-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ED8C7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9278C" w:rsidRPr="0099278C" w14:paraId="712DC1FF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D2EC3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-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7D4AC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-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67832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9278C" w:rsidRPr="0099278C" w14:paraId="354119F4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83772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-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3C1CB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-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E571F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9278C" w:rsidRPr="0099278C" w14:paraId="7EF9652F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D6961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06981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-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C6DB3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9278C" w:rsidRPr="0099278C" w14:paraId="53E50D46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BB156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F146D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-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F4774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9278C" w:rsidRPr="0099278C" w14:paraId="55C4A99C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B11FF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E15C4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-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5C78A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9278C" w:rsidRPr="0099278C" w14:paraId="27D16063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BB384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2BF31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-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DBEE6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9278C" w:rsidRPr="0099278C" w14:paraId="0EEB3F70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B7FD9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45F0F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-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F70E7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9278C" w:rsidRPr="0099278C" w14:paraId="266ABAA1" w14:textId="77777777" w:rsidTr="0099278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D665B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C9384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9278C">
              <w:rPr>
                <w:rFonts w:ascii="Calibri" w:eastAsia="Times New Roman" w:hAnsi="Calibri" w:cs="Calibri"/>
                <w:color w:val="000000"/>
              </w:rPr>
              <w:t>-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3FC81" w14:textId="77777777" w:rsidR="0099278C" w:rsidRPr="0099278C" w:rsidRDefault="0099278C" w:rsidP="009927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4484514B" w14:textId="5CEFB32B" w:rsidR="00265639" w:rsidRDefault="00265639" w:rsidP="0026563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2B94E0A" w14:textId="49F3BDA2" w:rsidR="0099278C" w:rsidRDefault="0099278C" w:rsidP="0026563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6BECE30" w14:textId="00F8D538" w:rsidR="0099278C" w:rsidRDefault="0099278C" w:rsidP="0026563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5186749" w14:textId="743F4039" w:rsidR="0099278C" w:rsidRDefault="0099278C" w:rsidP="0026563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98FB4CE" w14:textId="59182477" w:rsidR="0099278C" w:rsidRDefault="0099278C" w:rsidP="0026563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E3BDD13" w14:textId="299CCE56" w:rsidR="0099278C" w:rsidRDefault="0099278C" w:rsidP="0026563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FA48810" w14:textId="6604D14F" w:rsidR="0099278C" w:rsidRDefault="0099278C" w:rsidP="0026563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1DEBB82" w14:textId="38CC5513" w:rsidR="0099278C" w:rsidRDefault="0099278C" w:rsidP="0026563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1E8947E" w14:textId="22957067" w:rsidR="0099278C" w:rsidRDefault="0099278C" w:rsidP="0026563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A05F5F5" w14:textId="31B9B057" w:rsidR="0099278C" w:rsidRDefault="0099278C" w:rsidP="0026563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BAEC881" w14:textId="3B4EE0F8" w:rsidR="0099278C" w:rsidRDefault="0099278C" w:rsidP="0026563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C195758" w14:textId="5338AF39" w:rsidR="0099278C" w:rsidRDefault="0099278C" w:rsidP="0026563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0A6F8E5" w14:textId="60A74534" w:rsidR="0099278C" w:rsidRDefault="0099278C" w:rsidP="0026563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C16B7D5" w14:textId="5E9714FC" w:rsidR="0099278C" w:rsidRDefault="0099278C" w:rsidP="0026563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50CE0A2" w14:textId="77777777" w:rsidR="0099278C" w:rsidRDefault="0099278C" w:rsidP="0026563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C8F2110" w14:textId="07D7F1B1" w:rsidR="00265639" w:rsidRDefault="00265639" w:rsidP="0099278C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7404723" wp14:editId="77F5FEF9">
            <wp:extent cx="5800726" cy="4191000"/>
            <wp:effectExtent l="0" t="0" r="9525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BF3E7915-BCBE-4918-BF7F-764A664DF02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025FC56F" w14:textId="2F25D44B" w:rsidR="0099278C" w:rsidRDefault="0099278C" w:rsidP="0099278C">
      <w:pPr>
        <w:rPr>
          <w:rFonts w:ascii="Times New Roman" w:hAnsi="Times New Roman" w:cs="Times New Roman"/>
          <w:sz w:val="24"/>
          <w:szCs w:val="24"/>
        </w:rPr>
      </w:pPr>
    </w:p>
    <w:p w14:paraId="594E1817" w14:textId="589CC431" w:rsidR="0099278C" w:rsidRPr="002D1AB3" w:rsidRDefault="0099278C" w:rsidP="002D1AB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</w:p>
    <w:p w14:paraId="125E3F1C" w14:textId="2D06CE3D" w:rsidR="0099278C" w:rsidRDefault="0099278C" w:rsidP="0099278C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x=-1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7922D485" w14:textId="4F00C753" w:rsidR="0099278C" w:rsidRDefault="0099278C" w:rsidP="0099278C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y=-5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6BEBAB2B" w14:textId="561D1DCF" w:rsidR="002D1AB3" w:rsidRDefault="002D1AB3" w:rsidP="0099278C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>(-1,-5)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17924DC4" w14:textId="62BE0695" w:rsidR="0099278C" w:rsidRDefault="0099278C" w:rsidP="0099278C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</w:p>
    <w:p w14:paraId="1F7D2627" w14:textId="689C168E" w:rsidR="00BD400D" w:rsidRDefault="00ED799F" w:rsidP="00ED799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D799F">
        <w:rPr>
          <w:rFonts w:ascii="Times New Roman" w:hAnsi="Times New Roman" w:cs="Times New Roman"/>
          <w:b/>
          <w:bCs/>
          <w:sz w:val="24"/>
          <w:szCs w:val="24"/>
        </w:rPr>
        <w:t>Question 2</w:t>
      </w:r>
    </w:p>
    <w:p w14:paraId="7AB4565C" w14:textId="471A395A" w:rsidR="00ED799F" w:rsidRPr="00BD400D" w:rsidRDefault="00BD400D" w:rsidP="00ED799F">
      <w:pPr>
        <w:rPr>
          <w:rFonts w:ascii="Times New Roman" w:hAnsi="Times New Roman" w:cs="Times New Roman"/>
          <w:b/>
          <w:bCs/>
          <w:sz w:val="24"/>
          <w:szCs w:val="24"/>
        </w:rPr>
      </w:pPr>
      <m:oMath>
        <m:d>
          <m:dPr>
            <m:begChr m:val="{"/>
            <m:endChr m:val=""/>
            <m:ctrlPr>
              <w:rPr>
                <w:rFonts w:ascii="Cambria Math" w:hAnsi="Cambria Math" w:cs="Times New Roman"/>
                <w:b/>
                <w:bCs/>
                <w:i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hAnsi="Cambria Math" w:cs="Times New Roman"/>
                    <w:b/>
                    <w:bCs/>
                    <w:i/>
                    <w:sz w:val="24"/>
                    <w:szCs w:val="24"/>
                  </w:rPr>
                </m:ctrlPr>
              </m:eqArr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5x+y=7</m:t>
                </m:r>
              </m:e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y=6-6x</m:t>
                </m:r>
              </m:e>
            </m:eqArr>
          </m:e>
        </m:d>
      </m:oMath>
      <w:r>
        <w:rPr>
          <w:rFonts w:ascii="Times New Roman" w:eastAsiaTheme="minorEastAsia" w:hAnsi="Times New Roman" w:cs="Times New Roman"/>
          <w:b/>
          <w:bCs/>
          <w:sz w:val="24"/>
          <w:szCs w:val="24"/>
        </w:rPr>
        <w:t xml:space="preserve"> </w:t>
      </w:r>
    </w:p>
    <w:p w14:paraId="33B2A28D" w14:textId="77777777" w:rsidR="002D1AB3" w:rsidRDefault="00ED799F" w:rsidP="00ED799F">
      <w:pPr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bCs/>
          <w:sz w:val="24"/>
          <w:szCs w:val="24"/>
        </w:rPr>
        <w:t xml:space="preserve">Solution </w:t>
      </w:r>
    </w:p>
    <w:p w14:paraId="136F0148" w14:textId="6712C0C1" w:rsidR="00ED799F" w:rsidRPr="002D1AB3" w:rsidRDefault="00F91C8B" w:rsidP="00ED799F">
      <w:pPr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>2y=6-6x⇒y=3-3</m:t>
        </m:r>
      </m:oMath>
      <w:r w:rsidR="002D1AB3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7FE3276D" w14:textId="106C37FE" w:rsidR="00ED799F" w:rsidRPr="00F91C8B" w:rsidRDefault="00F91C8B" w:rsidP="00ED799F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>5x+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3-3x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=7⇒5x+3-3x=7</m:t>
        </m:r>
      </m:oMath>
      <w:r w:rsidR="00ED799F" w:rsidRPr="00F91C8B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6280377C" w14:textId="779FE345" w:rsidR="00ED799F" w:rsidRPr="00F91C8B" w:rsidRDefault="00F91C8B" w:rsidP="00ED799F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>2x+3=7⇒2x+3-3=7-3</m:t>
        </m:r>
      </m:oMath>
      <w:r w:rsidR="00ED799F" w:rsidRPr="00F91C8B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571A3681" w14:textId="2B0DC21E" w:rsidR="00F91C8B" w:rsidRDefault="00F91C8B" w:rsidP="00ED799F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>2x=4⇒x=2</m:t>
        </m:r>
      </m:oMath>
      <w:r w:rsidRPr="00F91C8B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1860CECD" w14:textId="322538D0" w:rsidR="00F91C8B" w:rsidRDefault="00F91C8B" w:rsidP="00ED799F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>y=3-3(2)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590144E6" w14:textId="27036090" w:rsidR="00F91C8B" w:rsidRDefault="00F91C8B" w:rsidP="00ED799F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>y=3-6⇒y=-3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479C3B0B" w14:textId="4EBBD015" w:rsidR="00F91C8B" w:rsidRPr="002D1AB3" w:rsidRDefault="002D1AB3" w:rsidP="00ED799F">
      <w:pPr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m:oMath>
        <m:r>
          <m:rPr>
            <m:sty m:val="bi"/>
          </m:rPr>
          <w:rPr>
            <w:rFonts w:ascii="Cambria Math" w:eastAsiaTheme="minorEastAsia" w:hAnsi="Cambria Math" w:cs="Times New Roman"/>
            <w:sz w:val="24"/>
            <w:szCs w:val="24"/>
          </w:rPr>
          <m:t>(2,-3)</m:t>
        </m:r>
      </m:oMath>
      <w:r w:rsidRPr="002D1AB3">
        <w:rPr>
          <w:rFonts w:ascii="Times New Roman" w:eastAsiaTheme="minorEastAsia" w:hAnsi="Times New Roman" w:cs="Times New Roman"/>
          <w:b/>
          <w:bCs/>
          <w:sz w:val="24"/>
          <w:szCs w:val="24"/>
        </w:rPr>
        <w:t xml:space="preserve"> </w:t>
      </w:r>
    </w:p>
    <w:p w14:paraId="6053717A" w14:textId="5416FD86" w:rsidR="00F91C8B" w:rsidRDefault="00F91C8B" w:rsidP="00ED799F">
      <w:pPr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w:r w:rsidRPr="00F91C8B">
        <w:rPr>
          <w:rFonts w:ascii="Times New Roman" w:eastAsiaTheme="minorEastAsia" w:hAnsi="Times New Roman" w:cs="Times New Roman"/>
          <w:b/>
          <w:bCs/>
          <w:sz w:val="24"/>
          <w:szCs w:val="24"/>
        </w:rPr>
        <w:lastRenderedPageBreak/>
        <w:t>Question 3</w:t>
      </w:r>
    </w:p>
    <w:p w14:paraId="1108D0A1" w14:textId="1A3866E4" w:rsidR="00BD400D" w:rsidRDefault="00BD400D" w:rsidP="00ED799F">
      <w:pPr>
        <w:rPr>
          <w:rFonts w:ascii="Times New Roman" w:eastAsiaTheme="minorEastAsia" w:hAnsi="Times New Roman" w:cs="Times New Roman"/>
          <w:b/>
          <w:bCs/>
          <w:sz w:val="24"/>
          <w:szCs w:val="24"/>
        </w:rPr>
      </w:pPr>
    </w:p>
    <w:p w14:paraId="0C19042E" w14:textId="7FED4518" w:rsidR="00F91C8B" w:rsidRPr="00BD400D" w:rsidRDefault="00BD400D" w:rsidP="00ED799F">
      <w:pPr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m:oMath>
        <m:d>
          <m:dPr>
            <m:begChr m:val="{"/>
            <m:endChr m:val=""/>
            <m:ctrlPr>
              <w:rPr>
                <w:rFonts w:ascii="Cambria Math" w:eastAsiaTheme="minorEastAsia" w:hAnsi="Cambria Math" w:cs="Times New Roman"/>
                <w:b/>
                <w:bCs/>
                <w:i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eastAsiaTheme="minorEastAsia" w:hAnsi="Cambria Math" w:cs="Times New Roman"/>
                    <w:b/>
                    <w:bCs/>
                    <w:i/>
                    <w:sz w:val="24"/>
                    <w:szCs w:val="24"/>
                  </w:rPr>
                </m:ctrlPr>
              </m:eqArr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x+4y=3</m:t>
                </m:r>
              </m:e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4x-y=-3</m:t>
                </m:r>
              </m:e>
            </m:eqArr>
          </m:e>
        </m:d>
      </m:oMath>
      <w:r>
        <w:rPr>
          <w:rFonts w:ascii="Times New Roman" w:eastAsiaTheme="minorEastAsia" w:hAnsi="Times New Roman" w:cs="Times New Roman"/>
          <w:b/>
          <w:bCs/>
          <w:sz w:val="24"/>
          <w:szCs w:val="24"/>
        </w:rPr>
        <w:t xml:space="preserve"> </w:t>
      </w:r>
    </w:p>
    <w:p w14:paraId="7CA593EE" w14:textId="3493A92E" w:rsidR="00F91C8B" w:rsidRPr="002D1AB3" w:rsidRDefault="00F91C8B" w:rsidP="00ED799F">
      <w:pPr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bCs/>
          <w:sz w:val="24"/>
          <w:szCs w:val="24"/>
        </w:rPr>
        <w:t xml:space="preserve">Solution </w:t>
      </w:r>
    </w:p>
    <w:p w14:paraId="1F581014" w14:textId="62FA2FA8" w:rsidR="00F91C8B" w:rsidRPr="003B024E" w:rsidRDefault="00A12661" w:rsidP="00ED799F">
      <w:pPr>
        <w:rPr>
          <w:rFonts w:ascii="Times New Roman" w:eastAsiaTheme="minorEastAsia" w:hAnsi="Times New Roman" w:cs="Times New Roman"/>
          <w:sz w:val="28"/>
          <w:szCs w:val="28"/>
        </w:rPr>
      </w:pPr>
      <m:oMath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2</m:t>
                  </m:r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2x+4y=3</m:t>
                      </m:r>
                    </m:e>
                  </m:d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1</m:t>
                  </m:r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4x-y=-3</m:t>
                      </m:r>
                    </m:e>
                  </m:d>
                </m:e>
              </m:mr>
            </m:m>
          </m:num>
          <m:den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-</m:t>
            </m:r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4x+8y=6</m:t>
                  </m:r>
                </m:e>
              </m:mr>
              <m:mr>
                <m:e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4x-y=-3</m:t>
                      </m:r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0+9y=9</m:t>
                      </m:r>
                    </m:den>
                  </m:f>
                </m:e>
              </m:mr>
            </m:m>
          </m:den>
        </m:f>
        <m:r>
          <w:rPr>
            <w:rFonts w:ascii="Cambria Math" w:eastAsiaTheme="minorEastAsia" w:hAnsi="Cambria Math" w:cs="Times New Roman"/>
            <w:sz w:val="28"/>
            <w:szCs w:val="28"/>
          </w:rPr>
          <m:t>⇒9y=9</m:t>
        </m:r>
      </m:oMath>
      <w:r w:rsidR="003B024E" w:rsidRPr="003B024E">
        <w:rPr>
          <w:rFonts w:ascii="Times New Roman" w:eastAsiaTheme="minorEastAsia" w:hAnsi="Times New Roman" w:cs="Times New Roman"/>
          <w:sz w:val="28"/>
          <w:szCs w:val="28"/>
        </w:rPr>
        <w:t xml:space="preserve">  </w:t>
      </w:r>
    </w:p>
    <w:p w14:paraId="0D89B3BA" w14:textId="2D6B3EC5" w:rsidR="00ED799F" w:rsidRPr="003B024E" w:rsidRDefault="002D1AB3" w:rsidP="00ED799F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3B024E" w:rsidRPr="003B024E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⇒</m:t>
        </m:r>
        <m:r>
          <w:rPr>
            <w:rFonts w:ascii="Cambria Math" w:eastAsiaTheme="minorEastAsia" w:hAnsi="Cambria Math" w:cs="Times New Roman"/>
            <w:sz w:val="24"/>
            <w:szCs w:val="24"/>
          </w:rPr>
          <m:t>y=1</m:t>
        </m:r>
      </m:oMath>
      <w:r w:rsidR="00ED799F" w:rsidRPr="003B024E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1399FCAD" w14:textId="0CF44141" w:rsidR="003B024E" w:rsidRPr="003B024E" w:rsidRDefault="003B024E" w:rsidP="00ED799F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>4x-1=-3</m:t>
        </m:r>
      </m:oMath>
      <w:r w:rsidRPr="003B024E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21151AA5" w14:textId="737CC7EE" w:rsidR="003B024E" w:rsidRPr="003B024E" w:rsidRDefault="003B024E" w:rsidP="00ED799F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>4x=-3+1</m:t>
        </m:r>
      </m:oMath>
      <w:r w:rsidRPr="003B024E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02E5489F" w14:textId="203C9ED2" w:rsidR="003B024E" w:rsidRPr="003B024E" w:rsidRDefault="003B024E" w:rsidP="00ED799F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>4x=-2⇒x=-0.5</m:t>
        </m:r>
      </m:oMath>
      <w:r w:rsidRPr="003B024E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15D2770B" w14:textId="7C5BCAD5" w:rsidR="003B024E" w:rsidRPr="002D1AB3" w:rsidRDefault="002D1AB3" w:rsidP="00ED799F">
      <w:pPr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m:oMath>
        <m:r>
          <m:rPr>
            <m:sty m:val="bi"/>
          </m:rPr>
          <w:rPr>
            <w:rFonts w:ascii="Cambria Math" w:eastAsiaTheme="minorEastAsia" w:hAnsi="Cambria Math" w:cs="Times New Roman"/>
            <w:sz w:val="24"/>
            <w:szCs w:val="24"/>
          </w:rPr>
          <m:t>x=-0.5</m:t>
        </m:r>
      </m:oMath>
      <w:r w:rsidR="003B024E" w:rsidRPr="002D1AB3">
        <w:rPr>
          <w:rFonts w:ascii="Times New Roman" w:eastAsiaTheme="minorEastAsia" w:hAnsi="Times New Roman" w:cs="Times New Roman"/>
          <w:b/>
          <w:bCs/>
          <w:sz w:val="24"/>
          <w:szCs w:val="24"/>
        </w:rPr>
        <w:t xml:space="preserve"> </w:t>
      </w:r>
    </w:p>
    <w:p w14:paraId="4C143FE0" w14:textId="5BCC7DBE" w:rsidR="003B024E" w:rsidRPr="002D1AB3" w:rsidRDefault="002D1AB3" w:rsidP="00ED799F">
      <w:pPr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m:oMath>
        <m:r>
          <m:rPr>
            <m:sty m:val="bi"/>
          </m:rPr>
          <w:rPr>
            <w:rFonts w:ascii="Cambria Math" w:eastAsiaTheme="minorEastAsia" w:hAnsi="Cambria Math" w:cs="Times New Roman"/>
            <w:sz w:val="24"/>
            <w:szCs w:val="24"/>
          </w:rPr>
          <m:t>y=1</m:t>
        </m:r>
      </m:oMath>
      <w:r w:rsidR="003B024E" w:rsidRPr="002D1AB3">
        <w:rPr>
          <w:rFonts w:ascii="Times New Roman" w:eastAsiaTheme="minorEastAsia" w:hAnsi="Times New Roman" w:cs="Times New Roman"/>
          <w:b/>
          <w:bCs/>
          <w:sz w:val="24"/>
          <w:szCs w:val="24"/>
        </w:rPr>
        <w:t xml:space="preserve"> </w:t>
      </w:r>
    </w:p>
    <w:p w14:paraId="261F7993" w14:textId="0DAA9F78" w:rsidR="006F1870" w:rsidRDefault="002D1AB3" w:rsidP="00ED799F">
      <w:pPr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m:oMath>
        <m:r>
          <m:rPr>
            <m:sty m:val="bi"/>
          </m:rPr>
          <w:rPr>
            <w:rFonts w:ascii="Cambria Math" w:eastAsiaTheme="minorEastAsia" w:hAnsi="Cambria Math" w:cs="Times New Roman"/>
            <w:sz w:val="24"/>
            <w:szCs w:val="24"/>
          </w:rPr>
          <m:t>(-0.5,1)</m:t>
        </m:r>
      </m:oMath>
      <w:r>
        <w:rPr>
          <w:rFonts w:ascii="Times New Roman" w:eastAsiaTheme="minorEastAsia" w:hAnsi="Times New Roman" w:cs="Times New Roman"/>
          <w:b/>
          <w:bCs/>
          <w:sz w:val="24"/>
          <w:szCs w:val="24"/>
        </w:rPr>
        <w:t xml:space="preserve"> </w:t>
      </w:r>
    </w:p>
    <w:p w14:paraId="1352161A" w14:textId="77777777" w:rsidR="006F1870" w:rsidRDefault="006F1870" w:rsidP="00ED799F">
      <w:pPr>
        <w:rPr>
          <w:rFonts w:ascii="Times New Roman" w:eastAsiaTheme="minorEastAsia" w:hAnsi="Times New Roman" w:cs="Times New Roman"/>
          <w:b/>
          <w:bCs/>
          <w:sz w:val="24"/>
          <w:szCs w:val="24"/>
        </w:rPr>
      </w:pPr>
    </w:p>
    <w:p w14:paraId="18B27AD7" w14:textId="4E2D66B7" w:rsidR="003B024E" w:rsidRPr="002D1AB3" w:rsidRDefault="003B024E" w:rsidP="00ED799F">
      <w:pPr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w:r w:rsidRPr="003B024E">
        <w:rPr>
          <w:rFonts w:ascii="Times New Roman" w:eastAsiaTheme="minorEastAsia" w:hAnsi="Times New Roman" w:cs="Times New Roman"/>
          <w:b/>
          <w:bCs/>
          <w:sz w:val="24"/>
          <w:szCs w:val="24"/>
        </w:rPr>
        <w:t>Question 4</w:t>
      </w:r>
    </w:p>
    <w:p w14:paraId="7ECBFA32" w14:textId="0A85FFF0" w:rsidR="003B024E" w:rsidRPr="003B024E" w:rsidRDefault="00BD400D" w:rsidP="00ED799F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d>
          <m:dPr>
            <m:begChr m:val="{"/>
            <m:endChr m:val="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eqArr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4x+4y=2</m:t>
                </m:r>
              </m:e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4y+4x=-3</m:t>
                </m:r>
              </m:e>
            </m:eqArr>
          </m:e>
        </m:d>
      </m:oMath>
      <w:r w:rsidR="003B024E" w:rsidRPr="003B024E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19BFF23F" w14:textId="31F574C9" w:rsidR="0081434E" w:rsidRPr="00BD400D" w:rsidRDefault="003B024E" w:rsidP="00ED799F">
      <w:pPr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w:r w:rsidRPr="003B024E">
        <w:rPr>
          <w:rFonts w:ascii="Times New Roman" w:eastAsiaTheme="minorEastAsia" w:hAnsi="Times New Roman" w:cs="Times New Roman"/>
          <w:b/>
          <w:bCs/>
          <w:sz w:val="24"/>
          <w:szCs w:val="24"/>
        </w:rPr>
        <w:t>Solution</w:t>
      </w:r>
    </w:p>
    <w:p w14:paraId="4C74C91F" w14:textId="4EBF5D27" w:rsidR="0081434E" w:rsidRPr="006F1870" w:rsidRDefault="006F1870" w:rsidP="00ED799F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>4x+4y=2⇒4x=2-4y⇒x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den>
        </m:f>
        <m:r>
          <w:rPr>
            <w:rFonts w:ascii="Cambria Math" w:eastAsiaTheme="minorEastAsia" w:hAnsi="Cambria Math" w:cs="Times New Roman"/>
            <w:sz w:val="24"/>
            <w:szCs w:val="24"/>
          </w:rPr>
          <m:t>-y</m:t>
        </m:r>
      </m:oMath>
      <w:r w:rsidR="00BD400D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2F6A1EF0" w14:textId="75F93CE7" w:rsidR="0081434E" w:rsidRPr="006F1870" w:rsidRDefault="006F1870" w:rsidP="00ED799F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>4y+4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den>
            </m:f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-y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=-3⇒4y+2-4y=-3</m:t>
        </m:r>
      </m:oMath>
      <w:r w:rsidR="0081434E" w:rsidRPr="006F1870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2CAB3CC0" w14:textId="516F1E70" w:rsidR="0081434E" w:rsidRPr="006F1870" w:rsidRDefault="006F1870" w:rsidP="00ED799F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>4y-4y+2=-3</m:t>
        </m:r>
      </m:oMath>
      <w:r w:rsidR="0081434E" w:rsidRPr="006F1870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BD400D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77962B6F" w14:textId="79BE15AD" w:rsidR="0081434E" w:rsidRPr="006F1870" w:rsidRDefault="006F1870" w:rsidP="00ED799F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>0+2=-3</m:t>
        </m:r>
      </m:oMath>
      <w:r w:rsidR="0081434E" w:rsidRPr="006F1870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07D90649" w14:textId="1AB253E2" w:rsidR="006F1870" w:rsidRDefault="006F1870" w:rsidP="00BD400D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>0=y</m:t>
        </m:r>
      </m:oMath>
      <w:r w:rsidR="0081434E" w:rsidRPr="006F1870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4648B894" w14:textId="3C7152CC" w:rsidR="00BD400D" w:rsidRPr="006F1870" w:rsidRDefault="00BD400D" w:rsidP="00BD400D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he two equations ha</w:t>
      </w:r>
      <w:r w:rsidR="00F34246">
        <w:rPr>
          <w:rFonts w:ascii="Times New Roman" w:eastAsiaTheme="minorEastAsia" w:hAnsi="Times New Roman" w:cs="Times New Roman"/>
          <w:sz w:val="24"/>
          <w:szCs w:val="24"/>
        </w:rPr>
        <w:t>ve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infinite solutions</w:t>
      </w:r>
    </w:p>
    <w:p w14:paraId="5160E418" w14:textId="1A3CF405" w:rsidR="0081434E" w:rsidRPr="006F1870" w:rsidRDefault="0081434E" w:rsidP="00ED799F">
      <w:pPr>
        <w:rPr>
          <w:rFonts w:ascii="Times New Roman" w:eastAsiaTheme="minorEastAsia" w:hAnsi="Times New Roman" w:cs="Times New Roman"/>
          <w:sz w:val="24"/>
          <w:szCs w:val="24"/>
        </w:rPr>
      </w:pPr>
      <w:r w:rsidRPr="006F1870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5ACBFE93" w14:textId="117D7F8F" w:rsidR="0081434E" w:rsidRDefault="0081434E" w:rsidP="00ED799F">
      <w:pPr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bCs/>
          <w:sz w:val="24"/>
          <w:szCs w:val="24"/>
        </w:rPr>
        <w:t xml:space="preserve"> </w:t>
      </w:r>
    </w:p>
    <w:p w14:paraId="7177D33A" w14:textId="6D13B2D6" w:rsidR="0081434E" w:rsidRPr="003B024E" w:rsidRDefault="0081434E" w:rsidP="00ED799F">
      <w:pPr>
        <w:rPr>
          <w:rFonts w:ascii="Times New Roman" w:eastAsiaTheme="minorEastAsia" w:hAnsi="Times New Roman" w:cs="Times New Roman"/>
          <w:b/>
          <w:bCs/>
          <w:sz w:val="24"/>
          <w:szCs w:val="24"/>
        </w:rPr>
      </w:pPr>
    </w:p>
    <w:p w14:paraId="573EE41F" w14:textId="22C267C8" w:rsidR="003B024E" w:rsidRDefault="003B024E" w:rsidP="00ED799F">
      <w:pPr>
        <w:rPr>
          <w:rFonts w:ascii="Times New Roman" w:eastAsiaTheme="minorEastAsia" w:hAnsi="Times New Roman" w:cs="Times New Roman"/>
          <w:b/>
          <w:bCs/>
          <w:sz w:val="24"/>
          <w:szCs w:val="24"/>
        </w:rPr>
      </w:pPr>
    </w:p>
    <w:p w14:paraId="17143A6D" w14:textId="7E12281C" w:rsidR="003B024E" w:rsidRDefault="003B024E" w:rsidP="00ED799F">
      <w:pPr>
        <w:rPr>
          <w:rFonts w:ascii="Times New Roman" w:eastAsiaTheme="minorEastAsia" w:hAnsi="Times New Roman" w:cs="Times New Roman"/>
          <w:b/>
          <w:bCs/>
          <w:sz w:val="24"/>
          <w:szCs w:val="24"/>
        </w:rPr>
      </w:pPr>
    </w:p>
    <w:p w14:paraId="1999A313" w14:textId="3611CEC5" w:rsidR="003B024E" w:rsidRDefault="003B024E" w:rsidP="00ED799F">
      <w:pPr>
        <w:rPr>
          <w:rFonts w:ascii="Times New Roman" w:eastAsiaTheme="minorEastAsia" w:hAnsi="Times New Roman" w:cs="Times New Roman"/>
          <w:b/>
          <w:bCs/>
          <w:sz w:val="24"/>
          <w:szCs w:val="24"/>
        </w:rPr>
      </w:pPr>
    </w:p>
    <w:p w14:paraId="64361E40" w14:textId="0B33706B" w:rsidR="003B024E" w:rsidRDefault="003B024E" w:rsidP="00ED799F">
      <w:pPr>
        <w:rPr>
          <w:rFonts w:ascii="Times New Roman" w:eastAsiaTheme="minorEastAsia" w:hAnsi="Times New Roman" w:cs="Times New Roman"/>
          <w:b/>
          <w:bCs/>
          <w:sz w:val="24"/>
          <w:szCs w:val="24"/>
        </w:rPr>
      </w:pPr>
    </w:p>
    <w:p w14:paraId="4F6C7351" w14:textId="77777777" w:rsidR="003B024E" w:rsidRPr="003B024E" w:rsidRDefault="003B024E" w:rsidP="00ED799F">
      <w:pPr>
        <w:rPr>
          <w:rFonts w:ascii="Times New Roman" w:eastAsiaTheme="minorEastAsia" w:hAnsi="Times New Roman" w:cs="Times New Roman"/>
          <w:b/>
          <w:bCs/>
          <w:sz w:val="24"/>
          <w:szCs w:val="24"/>
        </w:rPr>
      </w:pPr>
    </w:p>
    <w:p w14:paraId="324C04F9" w14:textId="77777777" w:rsidR="00ED799F" w:rsidRPr="00ED799F" w:rsidRDefault="00ED799F" w:rsidP="00ED799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9922AC5" w14:textId="77777777" w:rsidR="00ED799F" w:rsidRPr="0099278C" w:rsidRDefault="00ED799F" w:rsidP="0099278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sectPr w:rsidR="00ED799F" w:rsidRPr="0099278C" w:rsidSect="00265639">
      <w:footerReference w:type="default" r:id="rId9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62E72A" w14:textId="77777777" w:rsidR="00A12661" w:rsidRDefault="00A12661" w:rsidP="0099278C">
      <w:pPr>
        <w:spacing w:after="0" w:line="240" w:lineRule="auto"/>
      </w:pPr>
      <w:r>
        <w:separator/>
      </w:r>
    </w:p>
  </w:endnote>
  <w:endnote w:type="continuationSeparator" w:id="0">
    <w:p w14:paraId="5BB35A6F" w14:textId="77777777" w:rsidR="00A12661" w:rsidRDefault="00A12661" w:rsidP="009927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AD212C" w14:textId="77777777" w:rsidR="0099278C" w:rsidRDefault="0099278C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6551F82B" w14:textId="77777777" w:rsidR="0099278C" w:rsidRDefault="009927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69A4E4" w14:textId="77777777" w:rsidR="00A12661" w:rsidRDefault="00A12661" w:rsidP="0099278C">
      <w:pPr>
        <w:spacing w:after="0" w:line="240" w:lineRule="auto"/>
      </w:pPr>
      <w:r>
        <w:separator/>
      </w:r>
    </w:p>
  </w:footnote>
  <w:footnote w:type="continuationSeparator" w:id="0">
    <w:p w14:paraId="2DDF1793" w14:textId="77777777" w:rsidR="00A12661" w:rsidRDefault="00A12661" w:rsidP="009927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A71475"/>
    <w:multiLevelType w:val="hybridMultilevel"/>
    <w:tmpl w:val="D14E4B1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B0C6A04"/>
    <w:multiLevelType w:val="hybridMultilevel"/>
    <w:tmpl w:val="486831C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5A0357"/>
    <w:multiLevelType w:val="hybridMultilevel"/>
    <w:tmpl w:val="3EF22406"/>
    <w:lvl w:ilvl="0" w:tplc="4A1C78AE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N7c0NbQ0trQwMDNR0lEKTi0uzszPAykwrAUA304SvSwAAAA="/>
  </w:docVars>
  <w:rsids>
    <w:rsidRoot w:val="00265639"/>
    <w:rsid w:val="00265639"/>
    <w:rsid w:val="002B3F3F"/>
    <w:rsid w:val="002D1AB3"/>
    <w:rsid w:val="003B024E"/>
    <w:rsid w:val="005E5D62"/>
    <w:rsid w:val="006F1870"/>
    <w:rsid w:val="0081434E"/>
    <w:rsid w:val="00971C0C"/>
    <w:rsid w:val="0099278C"/>
    <w:rsid w:val="00A12661"/>
    <w:rsid w:val="00BD400D"/>
    <w:rsid w:val="00ED799F"/>
    <w:rsid w:val="00F15311"/>
    <w:rsid w:val="00F34246"/>
    <w:rsid w:val="00F91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D0527"/>
  <w15:chartTrackingRefBased/>
  <w15:docId w15:val="{3F1BC24B-A078-4C12-98B4-850CE22B60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B3F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6563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65639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9927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278C"/>
  </w:style>
  <w:style w:type="paragraph" w:styleId="Footer">
    <w:name w:val="footer"/>
    <w:basedOn w:val="Normal"/>
    <w:link w:val="FooterChar"/>
    <w:uiPriority w:val="99"/>
    <w:unhideWhenUsed/>
    <w:rsid w:val="009927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7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58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Sheet1!$B$9</c:f>
              <c:strCache>
                <c:ptCount val="1"/>
                <c:pt idx="0">
                  <c:v>y</c:v>
                </c:pt>
              </c:strCache>
            </c:strRef>
          </c:tx>
          <c:spPr>
            <a:ln w="9525" cap="rnd">
              <a:solidFill>
                <a:schemeClr val="accent1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 cap="rnd">
                <a:solidFill>
                  <a:schemeClr val="accent1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trendline>
            <c:spPr>
              <a:ln w="19050" cap="rnd">
                <a:solidFill>
                  <a:schemeClr val="accent1"/>
                </a:solidFill>
              </a:ln>
              <a:effectLst/>
            </c:spPr>
            <c:trendlineType val="linear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</a:ln>
              <a:effectLst/>
            </c:spPr>
            <c:trendlineType val="linear"/>
            <c:dispRSqr val="0"/>
            <c:dispEq val="1"/>
            <c:trendlineLbl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10:$A$18</c:f>
              <c:numCache>
                <c:formatCode>General</c:formatCode>
                <c:ptCount val="9"/>
                <c:pt idx="0">
                  <c:v>-3</c:v>
                </c:pt>
                <c:pt idx="1">
                  <c:v>-2</c:v>
                </c:pt>
                <c:pt idx="2">
                  <c:v>-1</c:v>
                </c:pt>
                <c:pt idx="3">
                  <c:v>0</c:v>
                </c:pt>
                <c:pt idx="4">
                  <c:v>1</c:v>
                </c:pt>
                <c:pt idx="5">
                  <c:v>2</c:v>
                </c:pt>
                <c:pt idx="6">
                  <c:v>3</c:v>
                </c:pt>
                <c:pt idx="7">
                  <c:v>4</c:v>
                </c:pt>
                <c:pt idx="8">
                  <c:v>5</c:v>
                </c:pt>
              </c:numCache>
            </c:numRef>
          </c:xVal>
          <c:yVal>
            <c:numRef>
              <c:f>Sheet1!$B$10:$B$18</c:f>
              <c:numCache>
                <c:formatCode>General</c:formatCode>
                <c:ptCount val="9"/>
                <c:pt idx="0">
                  <c:v>-9</c:v>
                </c:pt>
                <c:pt idx="1">
                  <c:v>-7</c:v>
                </c:pt>
                <c:pt idx="2">
                  <c:v>-5</c:v>
                </c:pt>
                <c:pt idx="3">
                  <c:v>-3</c:v>
                </c:pt>
                <c:pt idx="4">
                  <c:v>-1</c:v>
                </c:pt>
                <c:pt idx="5">
                  <c:v>1</c:v>
                </c:pt>
                <c:pt idx="6">
                  <c:v>3</c:v>
                </c:pt>
                <c:pt idx="7">
                  <c:v>5</c:v>
                </c:pt>
                <c:pt idx="8">
                  <c:v>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E0CD-46FE-B94A-01E27EAD68AB}"/>
            </c:ext>
          </c:extLst>
        </c:ser>
        <c:ser>
          <c:idx val="1"/>
          <c:order val="1"/>
          <c:tx>
            <c:v>y=2x-3</c:v>
          </c:tx>
          <c:spPr>
            <a:ln w="9525" cap="rnd">
              <a:solidFill>
                <a:schemeClr val="accent2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2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2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2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 cap="rnd">
                <a:solidFill>
                  <a:schemeClr val="accent2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xVal>
            <c:numRef>
              <c:f>Sheet1!$A$10:$A$18</c:f>
              <c:numCache>
                <c:formatCode>General</c:formatCode>
                <c:ptCount val="9"/>
                <c:pt idx="0">
                  <c:v>-3</c:v>
                </c:pt>
                <c:pt idx="1">
                  <c:v>-2</c:v>
                </c:pt>
                <c:pt idx="2">
                  <c:v>-1</c:v>
                </c:pt>
                <c:pt idx="3">
                  <c:v>0</c:v>
                </c:pt>
                <c:pt idx="4">
                  <c:v>1</c:v>
                </c:pt>
                <c:pt idx="5">
                  <c:v>2</c:v>
                </c:pt>
                <c:pt idx="6">
                  <c:v>3</c:v>
                </c:pt>
                <c:pt idx="7">
                  <c:v>4</c:v>
                </c:pt>
                <c:pt idx="8">
                  <c:v>5</c:v>
                </c:pt>
              </c:numCache>
            </c:numRef>
          </c:xVal>
          <c:yVal>
            <c:numRef>
              <c:f>Sheet1!$B$10:$B$18</c:f>
              <c:numCache>
                <c:formatCode>General</c:formatCode>
                <c:ptCount val="9"/>
                <c:pt idx="0">
                  <c:v>-9</c:v>
                </c:pt>
                <c:pt idx="1">
                  <c:v>-7</c:v>
                </c:pt>
                <c:pt idx="2">
                  <c:v>-5</c:v>
                </c:pt>
                <c:pt idx="3">
                  <c:v>-3</c:v>
                </c:pt>
                <c:pt idx="4">
                  <c:v>-1</c:v>
                </c:pt>
                <c:pt idx="5">
                  <c:v>1</c:v>
                </c:pt>
                <c:pt idx="6">
                  <c:v>3</c:v>
                </c:pt>
                <c:pt idx="7">
                  <c:v>5</c:v>
                </c:pt>
                <c:pt idx="8">
                  <c:v>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E0CD-46FE-B94A-01E27EAD68AB}"/>
            </c:ext>
          </c:extLst>
        </c:ser>
        <c:ser>
          <c:idx val="2"/>
          <c:order val="2"/>
          <c:tx>
            <c:v>y=-2x-7</c:v>
          </c:tx>
          <c:spPr>
            <a:ln w="9525" cap="rnd">
              <a:solidFill>
                <a:schemeClr val="accent3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3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3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3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 cap="rnd">
                <a:solidFill>
                  <a:schemeClr val="accent3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xVal>
            <c:numRef>
              <c:f>Sheet1!$F$10:$F$18</c:f>
              <c:numCache>
                <c:formatCode>General</c:formatCode>
                <c:ptCount val="9"/>
                <c:pt idx="0">
                  <c:v>-3</c:v>
                </c:pt>
                <c:pt idx="1">
                  <c:v>-2</c:v>
                </c:pt>
                <c:pt idx="2">
                  <c:v>-1</c:v>
                </c:pt>
                <c:pt idx="3">
                  <c:v>0</c:v>
                </c:pt>
                <c:pt idx="4">
                  <c:v>1</c:v>
                </c:pt>
                <c:pt idx="5">
                  <c:v>2</c:v>
                </c:pt>
                <c:pt idx="6">
                  <c:v>3</c:v>
                </c:pt>
                <c:pt idx="7">
                  <c:v>4</c:v>
                </c:pt>
                <c:pt idx="8">
                  <c:v>5</c:v>
                </c:pt>
              </c:numCache>
            </c:numRef>
          </c:xVal>
          <c:yVal>
            <c:numRef>
              <c:f>Sheet1!$G$10:$G$18</c:f>
              <c:numCache>
                <c:formatCode>General</c:formatCode>
                <c:ptCount val="9"/>
                <c:pt idx="0">
                  <c:v>-1</c:v>
                </c:pt>
                <c:pt idx="1">
                  <c:v>-3</c:v>
                </c:pt>
                <c:pt idx="2">
                  <c:v>-5</c:v>
                </c:pt>
                <c:pt idx="3">
                  <c:v>-7</c:v>
                </c:pt>
                <c:pt idx="4">
                  <c:v>-9</c:v>
                </c:pt>
                <c:pt idx="5">
                  <c:v>-11</c:v>
                </c:pt>
                <c:pt idx="6">
                  <c:v>-13</c:v>
                </c:pt>
                <c:pt idx="7">
                  <c:v>-15</c:v>
                </c:pt>
                <c:pt idx="8">
                  <c:v>-1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E0CD-46FE-B94A-01E27EAD68A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847701744"/>
        <c:axId val="1847711312"/>
      </c:scatterChart>
      <c:valAx>
        <c:axId val="184770174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47711312"/>
        <c:crosses val="autoZero"/>
        <c:crossBetween val="midCat"/>
      </c:valAx>
      <c:valAx>
        <c:axId val="184771131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47701744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43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A1D9ED-F269-4DAF-B3F0-0F3284DB39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158</Words>
  <Characters>90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CAR OYAKAPEL</dc:creator>
  <cp:keywords/>
  <dc:description/>
  <cp:lastModifiedBy>OSCAR OYAKAPEL</cp:lastModifiedBy>
  <cp:revision>2</cp:revision>
  <dcterms:created xsi:type="dcterms:W3CDTF">2021-04-21T16:43:00Z</dcterms:created>
  <dcterms:modified xsi:type="dcterms:W3CDTF">2021-04-21T16:43:00Z</dcterms:modified>
</cp:coreProperties>
</file>